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02EA9" w:rsidRDefault="007C7534" w:rsidP="007C7534">
      <w:pPr>
        <w:jc w:val="center"/>
        <w:rPr>
          <w:rFonts w:cs="Arial"/>
          <w:b/>
          <w:bCs/>
          <w:sz w:val="28"/>
          <w:szCs w:val="28"/>
          <w:rtl/>
          <w:lang w:bidi="ar-IQ"/>
        </w:rPr>
      </w:pPr>
      <w:r>
        <w:rPr>
          <w:sz w:val="28"/>
          <w:szCs w:val="28"/>
        </w:rPr>
        <w:t xml:space="preserve">  </w:t>
      </w:r>
      <w:r w:rsidRPr="007C7534">
        <w:rPr>
          <w:rFonts w:cs="Arial"/>
          <w:b/>
          <w:bCs/>
          <w:sz w:val="28"/>
          <w:szCs w:val="28"/>
          <w:rtl/>
        </w:rPr>
        <w:t>قسم اللغة الانكل</w:t>
      </w:r>
      <w:r w:rsidR="00F5465A">
        <w:rPr>
          <w:rFonts w:cs="Arial" w:hint="cs"/>
          <w:b/>
          <w:bCs/>
          <w:sz w:val="28"/>
          <w:szCs w:val="28"/>
          <w:rtl/>
        </w:rPr>
        <w:t>ي</w:t>
      </w:r>
      <w:r w:rsidRPr="007C7534">
        <w:rPr>
          <w:rFonts w:cs="Arial"/>
          <w:b/>
          <w:bCs/>
          <w:sz w:val="28"/>
          <w:szCs w:val="28"/>
          <w:rtl/>
        </w:rPr>
        <w:t xml:space="preserve">زية   </w:t>
      </w:r>
      <w:r w:rsidR="002E7A49">
        <w:rPr>
          <w:rFonts w:cs="Arial" w:hint="cs"/>
          <w:b/>
          <w:bCs/>
          <w:sz w:val="28"/>
          <w:szCs w:val="28"/>
          <w:rtl/>
        </w:rPr>
        <w:t xml:space="preserve">  </w:t>
      </w:r>
      <w:r w:rsidRPr="007C7534">
        <w:rPr>
          <w:rFonts w:cs="Arial"/>
          <w:b/>
          <w:bCs/>
          <w:sz w:val="28"/>
          <w:szCs w:val="28"/>
          <w:rtl/>
        </w:rPr>
        <w:t xml:space="preserve">   </w:t>
      </w:r>
      <w:r w:rsidR="002E7A49">
        <w:rPr>
          <w:rFonts w:cs="Arial" w:hint="cs"/>
          <w:b/>
          <w:bCs/>
          <w:sz w:val="28"/>
          <w:szCs w:val="28"/>
          <w:rtl/>
        </w:rPr>
        <w:t xml:space="preserve">   </w:t>
      </w:r>
      <w:r w:rsidRPr="007C7534">
        <w:rPr>
          <w:rFonts w:cs="Arial"/>
          <w:b/>
          <w:bCs/>
          <w:sz w:val="28"/>
          <w:szCs w:val="28"/>
          <w:rtl/>
        </w:rPr>
        <w:t xml:space="preserve">    جدول الدروس الاسبوعي (</w:t>
      </w:r>
      <w:r w:rsidR="00415986">
        <w:rPr>
          <w:rFonts w:cs="Arial"/>
          <w:b/>
          <w:bCs/>
          <w:sz w:val="28"/>
          <w:szCs w:val="28"/>
          <w:rtl/>
        </w:rPr>
        <w:t>2020/2021</w:t>
      </w:r>
      <w:r w:rsidRPr="007C7534">
        <w:rPr>
          <w:rFonts w:cs="Arial"/>
          <w:b/>
          <w:bCs/>
          <w:sz w:val="28"/>
          <w:szCs w:val="28"/>
          <w:rtl/>
        </w:rPr>
        <w:t xml:space="preserve">) للدراسة الالكترونية  </w:t>
      </w:r>
      <w:r w:rsidR="002E7A49">
        <w:rPr>
          <w:rFonts w:cs="Arial" w:hint="cs"/>
          <w:b/>
          <w:bCs/>
          <w:sz w:val="28"/>
          <w:szCs w:val="28"/>
          <w:rtl/>
        </w:rPr>
        <w:t xml:space="preserve">    </w:t>
      </w:r>
      <w:r w:rsidRPr="007C7534">
        <w:rPr>
          <w:rFonts w:cs="Arial"/>
          <w:b/>
          <w:bCs/>
          <w:sz w:val="28"/>
          <w:szCs w:val="28"/>
          <w:rtl/>
        </w:rPr>
        <w:t xml:space="preserve">        الدراسة الصبا ح</w:t>
      </w:r>
      <w:r w:rsidRPr="007C7534">
        <w:rPr>
          <w:rFonts w:cs="Arial" w:hint="cs"/>
          <w:b/>
          <w:bCs/>
          <w:sz w:val="28"/>
          <w:szCs w:val="28"/>
          <w:rtl/>
        </w:rPr>
        <w:t>ية</w:t>
      </w:r>
    </w:p>
    <w:p w:rsidR="007C7534" w:rsidRDefault="007C7534" w:rsidP="007C7534">
      <w:pPr>
        <w:jc w:val="right"/>
        <w:rPr>
          <w:rFonts w:cs="Arial"/>
          <w:b/>
          <w:bCs/>
          <w:sz w:val="28"/>
          <w:szCs w:val="28"/>
          <w:rtl/>
        </w:rPr>
      </w:pPr>
    </w:p>
    <w:tbl>
      <w:tblPr>
        <w:tblStyle w:val="TableGrid"/>
        <w:tblW w:w="15172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62"/>
        <w:gridCol w:w="1530"/>
        <w:gridCol w:w="990"/>
        <w:gridCol w:w="1350"/>
        <w:gridCol w:w="1440"/>
        <w:gridCol w:w="990"/>
        <w:gridCol w:w="553"/>
        <w:gridCol w:w="707"/>
        <w:gridCol w:w="1080"/>
        <w:gridCol w:w="1350"/>
        <w:gridCol w:w="630"/>
        <w:gridCol w:w="142"/>
        <w:gridCol w:w="709"/>
        <w:gridCol w:w="1276"/>
        <w:gridCol w:w="33"/>
        <w:gridCol w:w="720"/>
        <w:gridCol w:w="810"/>
      </w:tblGrid>
      <w:tr w:rsidR="00175155" w:rsidTr="00B047B0">
        <w:tc>
          <w:tcPr>
            <w:tcW w:w="3382" w:type="dxa"/>
            <w:gridSpan w:val="3"/>
            <w:shd w:val="clear" w:color="auto" w:fill="B6DDE8" w:themeFill="accent5" w:themeFillTint="66"/>
          </w:tcPr>
          <w:p w:rsidR="007C7534" w:rsidRPr="007C7534" w:rsidRDefault="007C7534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  <w:tc>
          <w:tcPr>
            <w:tcW w:w="3780" w:type="dxa"/>
            <w:gridSpan w:val="3"/>
            <w:shd w:val="clear" w:color="auto" w:fill="B6DDE8" w:themeFill="accent5" w:themeFillTint="66"/>
          </w:tcPr>
          <w:p w:rsidR="007C7534" w:rsidRPr="007C7534" w:rsidRDefault="007C7534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لثة </w:t>
            </w:r>
          </w:p>
        </w:tc>
        <w:tc>
          <w:tcPr>
            <w:tcW w:w="3690" w:type="dxa"/>
            <w:gridSpan w:val="4"/>
            <w:shd w:val="clear" w:color="auto" w:fill="B6DDE8" w:themeFill="accent5" w:themeFillTint="66"/>
          </w:tcPr>
          <w:p w:rsidR="007C7534" w:rsidRPr="007C7534" w:rsidRDefault="007C7534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نية</w:t>
            </w:r>
          </w:p>
        </w:tc>
        <w:tc>
          <w:tcPr>
            <w:tcW w:w="3510" w:type="dxa"/>
            <w:gridSpan w:val="6"/>
            <w:shd w:val="clear" w:color="auto" w:fill="B6DDE8" w:themeFill="accent5" w:themeFillTint="66"/>
          </w:tcPr>
          <w:p w:rsidR="007C7534" w:rsidRPr="007C7534" w:rsidRDefault="007C7534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اولى </w:t>
            </w:r>
          </w:p>
        </w:tc>
        <w:tc>
          <w:tcPr>
            <w:tcW w:w="810" w:type="dxa"/>
            <w:shd w:val="clear" w:color="auto" w:fill="B6DDE8" w:themeFill="accent5" w:themeFillTint="66"/>
          </w:tcPr>
          <w:p w:rsidR="007C7534" w:rsidRPr="007C7534" w:rsidRDefault="007C7534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حد</w:t>
            </w:r>
          </w:p>
        </w:tc>
      </w:tr>
      <w:tr w:rsidR="00DF715E" w:rsidTr="00B047B0">
        <w:tc>
          <w:tcPr>
            <w:tcW w:w="862" w:type="dxa"/>
            <w:shd w:val="clear" w:color="auto" w:fill="F2DBDB" w:themeFill="accent2" w:themeFillTint="33"/>
          </w:tcPr>
          <w:p w:rsidR="00F5465A" w:rsidRPr="007C7534" w:rsidRDefault="00F5465A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F5465A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520" w:type="dxa"/>
            <w:gridSpan w:val="2"/>
            <w:shd w:val="clear" w:color="auto" w:fill="F2DBDB" w:themeFill="accent2" w:themeFillTint="33"/>
          </w:tcPr>
          <w:p w:rsidR="00F5465A" w:rsidRPr="007C7534" w:rsidRDefault="00F5465A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350" w:type="dxa"/>
            <w:shd w:val="clear" w:color="auto" w:fill="F2DBDB" w:themeFill="accent2" w:themeFillTint="33"/>
          </w:tcPr>
          <w:p w:rsidR="00F5465A" w:rsidRPr="007C7534" w:rsidRDefault="00F5465A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F5465A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430" w:type="dxa"/>
            <w:gridSpan w:val="2"/>
            <w:shd w:val="clear" w:color="auto" w:fill="F2DBDB" w:themeFill="accent2" w:themeFillTint="33"/>
          </w:tcPr>
          <w:p w:rsidR="00F5465A" w:rsidRPr="007C7534" w:rsidRDefault="00F5465A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260" w:type="dxa"/>
            <w:gridSpan w:val="2"/>
            <w:shd w:val="clear" w:color="auto" w:fill="F2DBDB" w:themeFill="accent2" w:themeFillTint="33"/>
          </w:tcPr>
          <w:p w:rsidR="00F5465A" w:rsidRPr="007C7534" w:rsidRDefault="00F5465A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F5465A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430" w:type="dxa"/>
            <w:gridSpan w:val="2"/>
            <w:shd w:val="clear" w:color="auto" w:fill="F2DBDB" w:themeFill="accent2" w:themeFillTint="33"/>
          </w:tcPr>
          <w:p w:rsidR="00F5465A" w:rsidRPr="007C7534" w:rsidRDefault="00F5465A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772" w:type="dxa"/>
            <w:gridSpan w:val="2"/>
            <w:shd w:val="clear" w:color="auto" w:fill="F2DBDB" w:themeFill="accent2" w:themeFillTint="33"/>
          </w:tcPr>
          <w:p w:rsidR="00F5465A" w:rsidRPr="007C7534" w:rsidRDefault="00F5465A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 w:rsidRPr="00F5465A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738" w:type="dxa"/>
            <w:gridSpan w:val="4"/>
            <w:shd w:val="clear" w:color="auto" w:fill="F2DBDB" w:themeFill="accent2" w:themeFillTint="33"/>
          </w:tcPr>
          <w:p w:rsidR="00F5465A" w:rsidRPr="007C7534" w:rsidRDefault="00F5465A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810" w:type="dxa"/>
            <w:shd w:val="clear" w:color="auto" w:fill="F2DBDB" w:themeFill="accent2" w:themeFillTint="33"/>
          </w:tcPr>
          <w:p w:rsidR="00F5465A" w:rsidRPr="007C7534" w:rsidRDefault="00F5465A" w:rsidP="007C7534">
            <w:pPr>
              <w:jc w:val="right"/>
              <w:rPr>
                <w:b/>
                <w:bCs/>
                <w:sz w:val="28"/>
                <w:szCs w:val="28"/>
              </w:rPr>
            </w:pPr>
            <w:r w:rsidRPr="00FE4CBC">
              <w:rPr>
                <w:rFonts w:hint="cs"/>
                <w:b/>
                <w:bCs/>
                <w:sz w:val="24"/>
                <w:szCs w:val="24"/>
                <w:rtl/>
              </w:rPr>
              <w:t>التوقيت</w:t>
            </w:r>
          </w:p>
        </w:tc>
      </w:tr>
      <w:tr w:rsidR="00E14CED" w:rsidRPr="00E14CED" w:rsidTr="00B047B0">
        <w:tc>
          <w:tcPr>
            <w:tcW w:w="862" w:type="dxa"/>
          </w:tcPr>
          <w:p w:rsidR="00BA1B0F" w:rsidRPr="00E14CED" w:rsidRDefault="00BA1B0F" w:rsidP="007C7534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30" w:type="dxa"/>
            <w:vAlign w:val="bottom"/>
          </w:tcPr>
          <w:p w:rsidR="00BA1B0F" w:rsidRPr="00E14CED" w:rsidRDefault="00BA1B0F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.بشرى/د.منال</w:t>
            </w:r>
          </w:p>
        </w:tc>
        <w:tc>
          <w:tcPr>
            <w:tcW w:w="990" w:type="dxa"/>
            <w:vAlign w:val="bottom"/>
          </w:tcPr>
          <w:p w:rsidR="00BA1B0F" w:rsidRPr="00E14CED" w:rsidRDefault="00BA1B0F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1350" w:type="dxa"/>
          </w:tcPr>
          <w:p w:rsidR="00BA1B0F" w:rsidRPr="00E14CED" w:rsidRDefault="00BA1B0F" w:rsidP="007C7534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BA1B0F" w:rsidRPr="00E14CED" w:rsidRDefault="00BA1B0F" w:rsidP="007C7534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مير</w:t>
            </w:r>
          </w:p>
        </w:tc>
        <w:tc>
          <w:tcPr>
            <w:tcW w:w="990" w:type="dxa"/>
          </w:tcPr>
          <w:p w:rsidR="00BA1B0F" w:rsidRPr="00E14CED" w:rsidRDefault="00BA1B0F" w:rsidP="007C7534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شعر</w:t>
            </w:r>
          </w:p>
        </w:tc>
        <w:tc>
          <w:tcPr>
            <w:tcW w:w="1260" w:type="dxa"/>
            <w:gridSpan w:val="2"/>
          </w:tcPr>
          <w:p w:rsidR="00BA1B0F" w:rsidRPr="00E14CED" w:rsidRDefault="00BA1B0F" w:rsidP="007C7534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BA1B0F" w:rsidRPr="00E14CED" w:rsidRDefault="00BA1B0F" w:rsidP="007C7534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اجد</w:t>
            </w:r>
          </w:p>
        </w:tc>
        <w:tc>
          <w:tcPr>
            <w:tcW w:w="1350" w:type="dxa"/>
          </w:tcPr>
          <w:p w:rsidR="00BA1B0F" w:rsidRPr="00E14CED" w:rsidRDefault="00BA1B0F" w:rsidP="007C7534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صوت</w:t>
            </w:r>
          </w:p>
        </w:tc>
        <w:tc>
          <w:tcPr>
            <w:tcW w:w="2790" w:type="dxa"/>
            <w:gridSpan w:val="5"/>
          </w:tcPr>
          <w:p w:rsidR="00BA1B0F" w:rsidRPr="00E14CED" w:rsidRDefault="00BA1B0F" w:rsidP="007C7534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نريمان/ضفاف/سندس/محمود</w:t>
            </w:r>
          </w:p>
        </w:tc>
        <w:tc>
          <w:tcPr>
            <w:tcW w:w="720" w:type="dxa"/>
          </w:tcPr>
          <w:p w:rsidR="00BA1B0F" w:rsidRPr="00E14CED" w:rsidRDefault="00BA1B0F" w:rsidP="007C7534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راءة</w:t>
            </w:r>
          </w:p>
        </w:tc>
        <w:tc>
          <w:tcPr>
            <w:tcW w:w="810" w:type="dxa"/>
          </w:tcPr>
          <w:p w:rsidR="00BA1B0F" w:rsidRPr="00E14CED" w:rsidRDefault="00BA1B0F" w:rsidP="007C7534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9:00</w:t>
            </w:r>
          </w:p>
        </w:tc>
      </w:tr>
      <w:tr w:rsidR="00E14CED" w:rsidRPr="00E14CED" w:rsidTr="00B047B0">
        <w:trPr>
          <w:trHeight w:val="332"/>
        </w:trPr>
        <w:tc>
          <w:tcPr>
            <w:tcW w:w="862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30" w:type="dxa"/>
            <w:vAlign w:val="bottom"/>
          </w:tcPr>
          <w:p w:rsidR="00135F32" w:rsidRPr="00E14CED" w:rsidRDefault="00135F32" w:rsidP="00135F32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.بشرى/د.منال</w:t>
            </w:r>
          </w:p>
        </w:tc>
        <w:tc>
          <w:tcPr>
            <w:tcW w:w="990" w:type="dxa"/>
            <w:vAlign w:val="bottom"/>
          </w:tcPr>
          <w:p w:rsidR="00135F32" w:rsidRPr="00E14CED" w:rsidRDefault="00135F32" w:rsidP="00135F32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بشرى س</w:t>
            </w:r>
          </w:p>
        </w:tc>
        <w:tc>
          <w:tcPr>
            <w:tcW w:w="99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ناهج</w:t>
            </w:r>
          </w:p>
        </w:tc>
        <w:tc>
          <w:tcPr>
            <w:tcW w:w="1260" w:type="dxa"/>
            <w:gridSpan w:val="2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نعام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2757" w:type="dxa"/>
            <w:gridSpan w:val="4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نريمان/ضفاف/سندس/محمود</w:t>
            </w:r>
          </w:p>
        </w:tc>
        <w:tc>
          <w:tcPr>
            <w:tcW w:w="753" w:type="dxa"/>
            <w:gridSpan w:val="2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راءة</w:t>
            </w:r>
          </w:p>
        </w:tc>
        <w:tc>
          <w:tcPr>
            <w:tcW w:w="810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0:00</w:t>
            </w:r>
          </w:p>
        </w:tc>
      </w:tr>
      <w:tr w:rsidR="00E14CED" w:rsidRPr="00E14CED" w:rsidTr="00B047B0">
        <w:trPr>
          <w:trHeight w:val="332"/>
        </w:trPr>
        <w:tc>
          <w:tcPr>
            <w:tcW w:w="862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30" w:type="dxa"/>
            <w:vAlign w:val="bottom"/>
          </w:tcPr>
          <w:p w:rsidR="00135F32" w:rsidRPr="00E14CED" w:rsidRDefault="00135F32" w:rsidP="00135F32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.ازهار/د.امل</w:t>
            </w:r>
          </w:p>
        </w:tc>
        <w:tc>
          <w:tcPr>
            <w:tcW w:w="990" w:type="dxa"/>
            <w:vAlign w:val="bottom"/>
          </w:tcPr>
          <w:p w:rsidR="00135F32" w:rsidRPr="00E14CED" w:rsidRDefault="00135F32" w:rsidP="00135F32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رواية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بشرى س</w:t>
            </w:r>
          </w:p>
        </w:tc>
        <w:tc>
          <w:tcPr>
            <w:tcW w:w="99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ناهج</w:t>
            </w:r>
          </w:p>
        </w:tc>
        <w:tc>
          <w:tcPr>
            <w:tcW w:w="1260" w:type="dxa"/>
            <w:gridSpan w:val="2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ضفاف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شعر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35F32" w:rsidRPr="00E14CED" w:rsidRDefault="00135F32" w:rsidP="00135F32">
            <w:pPr>
              <w:contextualSpacing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35F32" w:rsidRPr="00E14CED" w:rsidRDefault="00135F32" w:rsidP="00135F32">
            <w:pPr>
              <w:contextualSpacing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عهود</w:t>
            </w:r>
          </w:p>
        </w:tc>
        <w:tc>
          <w:tcPr>
            <w:tcW w:w="20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35F32" w:rsidRPr="00E14CED" w:rsidRDefault="00135F32" w:rsidP="00135F32">
            <w:pPr>
              <w:contextualSpacing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علم النفس التربوي</w:t>
            </w:r>
          </w:p>
        </w:tc>
        <w:tc>
          <w:tcPr>
            <w:tcW w:w="810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1:00</w:t>
            </w:r>
          </w:p>
        </w:tc>
      </w:tr>
      <w:tr w:rsidR="00E14CED" w:rsidRPr="00E14CED" w:rsidTr="00B047B0">
        <w:trPr>
          <w:trHeight w:val="332"/>
        </w:trPr>
        <w:tc>
          <w:tcPr>
            <w:tcW w:w="862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30" w:type="dxa"/>
            <w:vAlign w:val="bottom"/>
          </w:tcPr>
          <w:p w:rsidR="00135F32" w:rsidRPr="00E14CED" w:rsidRDefault="00135F32" w:rsidP="00135F32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.ضياء</w:t>
            </w:r>
          </w:p>
        </w:tc>
        <w:tc>
          <w:tcPr>
            <w:tcW w:w="990" w:type="dxa"/>
            <w:vAlign w:val="bottom"/>
          </w:tcPr>
          <w:p w:rsidR="00135F32" w:rsidRPr="00E14CED" w:rsidRDefault="00135F32" w:rsidP="00135F32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ختبارات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شرف/ هالة</w:t>
            </w:r>
          </w:p>
        </w:tc>
        <w:tc>
          <w:tcPr>
            <w:tcW w:w="99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رشاد</w:t>
            </w:r>
          </w:p>
        </w:tc>
        <w:tc>
          <w:tcPr>
            <w:tcW w:w="1260" w:type="dxa"/>
            <w:gridSpan w:val="2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يلاف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طرائق</w:t>
            </w:r>
          </w:p>
        </w:tc>
        <w:tc>
          <w:tcPr>
            <w:tcW w:w="63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35F32" w:rsidRPr="00E14CED" w:rsidRDefault="00135F32" w:rsidP="00135F32">
            <w:pPr>
              <w:contextualSpacing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عهود</w:t>
            </w:r>
          </w:p>
        </w:tc>
        <w:tc>
          <w:tcPr>
            <w:tcW w:w="20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35F32" w:rsidRPr="00E14CED" w:rsidRDefault="00135F32" w:rsidP="00135F32">
            <w:pPr>
              <w:contextualSpacing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علم النفس التربوي</w:t>
            </w:r>
          </w:p>
        </w:tc>
        <w:tc>
          <w:tcPr>
            <w:tcW w:w="810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2:00</w:t>
            </w:r>
          </w:p>
        </w:tc>
      </w:tr>
      <w:tr w:rsidR="00E14CED" w:rsidRPr="00E14CED" w:rsidTr="00B047B0">
        <w:trPr>
          <w:trHeight w:val="290"/>
        </w:trPr>
        <w:tc>
          <w:tcPr>
            <w:tcW w:w="862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30" w:type="dxa"/>
            <w:vAlign w:val="bottom"/>
          </w:tcPr>
          <w:p w:rsidR="00B37D9A" w:rsidRPr="00E14CED" w:rsidRDefault="00B37D9A" w:rsidP="00B37D9A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.ضياء</w:t>
            </w:r>
          </w:p>
        </w:tc>
        <w:tc>
          <w:tcPr>
            <w:tcW w:w="990" w:type="dxa"/>
            <w:vAlign w:val="bottom"/>
          </w:tcPr>
          <w:p w:rsidR="00B37D9A" w:rsidRPr="00E14CED" w:rsidRDefault="00B37D9A" w:rsidP="00B37D9A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14CE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ختبارات</w:t>
            </w:r>
          </w:p>
        </w:tc>
        <w:tc>
          <w:tcPr>
            <w:tcW w:w="1350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شرف/هالة</w:t>
            </w:r>
          </w:p>
        </w:tc>
        <w:tc>
          <w:tcPr>
            <w:tcW w:w="99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رشاد</w:t>
            </w:r>
          </w:p>
        </w:tc>
        <w:tc>
          <w:tcPr>
            <w:tcW w:w="553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787" w:type="dxa"/>
            <w:gridSpan w:val="2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يمان/اسيل</w:t>
            </w:r>
            <w:r w:rsidR="0030684B"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 اسماء</w:t>
            </w:r>
          </w:p>
        </w:tc>
        <w:tc>
          <w:tcPr>
            <w:tcW w:w="135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تابة اكادمية</w:t>
            </w:r>
          </w:p>
        </w:tc>
        <w:tc>
          <w:tcPr>
            <w:tcW w:w="630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51" w:type="dxa"/>
            <w:gridSpan w:val="2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29" w:type="dxa"/>
            <w:gridSpan w:val="3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:rsidR="00B37D9A" w:rsidRPr="00E14CED" w:rsidRDefault="00B37D9A" w:rsidP="00B37D9A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:00</w:t>
            </w:r>
          </w:p>
        </w:tc>
      </w:tr>
    </w:tbl>
    <w:p w:rsidR="007C7534" w:rsidRPr="00E14CED" w:rsidRDefault="007C7534" w:rsidP="007C7534">
      <w:pPr>
        <w:jc w:val="right"/>
        <w:rPr>
          <w:b/>
          <w:bCs/>
          <w:rtl/>
        </w:rPr>
      </w:pPr>
    </w:p>
    <w:tbl>
      <w:tblPr>
        <w:tblStyle w:val="TableGrid"/>
        <w:tblW w:w="1531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094"/>
        <w:gridCol w:w="1440"/>
        <w:gridCol w:w="990"/>
        <w:gridCol w:w="1350"/>
        <w:gridCol w:w="1170"/>
        <w:gridCol w:w="1350"/>
        <w:gridCol w:w="1260"/>
        <w:gridCol w:w="844"/>
        <w:gridCol w:w="1134"/>
        <w:gridCol w:w="851"/>
        <w:gridCol w:w="1559"/>
        <w:gridCol w:w="1462"/>
        <w:gridCol w:w="810"/>
      </w:tblGrid>
      <w:tr w:rsidR="00E14CED" w:rsidRPr="00E14CED" w:rsidTr="00245563">
        <w:tc>
          <w:tcPr>
            <w:tcW w:w="3524" w:type="dxa"/>
            <w:gridSpan w:val="3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  <w:tc>
          <w:tcPr>
            <w:tcW w:w="3870" w:type="dxa"/>
            <w:gridSpan w:val="3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لثة </w:t>
            </w:r>
          </w:p>
        </w:tc>
        <w:tc>
          <w:tcPr>
            <w:tcW w:w="3238" w:type="dxa"/>
            <w:gridSpan w:val="3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نية</w:t>
            </w:r>
          </w:p>
        </w:tc>
        <w:tc>
          <w:tcPr>
            <w:tcW w:w="3872" w:type="dxa"/>
            <w:gridSpan w:val="3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اولى </w:t>
            </w:r>
          </w:p>
        </w:tc>
        <w:tc>
          <w:tcPr>
            <w:tcW w:w="810" w:type="dxa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اثنين</w:t>
            </w:r>
          </w:p>
        </w:tc>
      </w:tr>
      <w:tr w:rsidR="00E14CED" w:rsidRPr="00E14CED" w:rsidTr="00245563">
        <w:tc>
          <w:tcPr>
            <w:tcW w:w="1094" w:type="dxa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430" w:type="dxa"/>
            <w:gridSpan w:val="2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350" w:type="dxa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520" w:type="dxa"/>
            <w:gridSpan w:val="2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260" w:type="dxa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1978" w:type="dxa"/>
            <w:gridSpan w:val="2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851" w:type="dxa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3021" w:type="dxa"/>
            <w:gridSpan w:val="2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810" w:type="dxa"/>
            <w:shd w:val="clear" w:color="auto" w:fill="FFFF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لتوقيت</w:t>
            </w:r>
          </w:p>
        </w:tc>
      </w:tr>
      <w:tr w:rsidR="00E14CED" w:rsidRPr="00E14CED" w:rsidTr="00245563">
        <w:tc>
          <w:tcPr>
            <w:tcW w:w="1094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B37D9A" w:rsidRPr="00E14CED" w:rsidRDefault="00B37D9A" w:rsidP="00B37D9A">
            <w:pPr>
              <w:tabs>
                <w:tab w:val="center" w:pos="657"/>
                <w:tab w:val="right" w:pos="1314"/>
              </w:tabs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كريم/ منى</w:t>
            </w:r>
          </w:p>
        </w:tc>
        <w:tc>
          <w:tcPr>
            <w:tcW w:w="99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علم اللغة</w:t>
            </w:r>
          </w:p>
        </w:tc>
        <w:tc>
          <w:tcPr>
            <w:tcW w:w="1350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مال</w:t>
            </w:r>
          </w:p>
        </w:tc>
        <w:tc>
          <w:tcPr>
            <w:tcW w:w="135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1260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4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اجد</w:t>
            </w:r>
          </w:p>
        </w:tc>
        <w:tc>
          <w:tcPr>
            <w:tcW w:w="1134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صوت</w:t>
            </w:r>
          </w:p>
        </w:tc>
        <w:tc>
          <w:tcPr>
            <w:tcW w:w="851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B37D9A" w:rsidRPr="00E14CED" w:rsidRDefault="00B37D9A" w:rsidP="006D032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بشرى /ايمان</w:t>
            </w:r>
          </w:p>
        </w:tc>
        <w:tc>
          <w:tcPr>
            <w:tcW w:w="1462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صوت</w:t>
            </w:r>
          </w:p>
        </w:tc>
        <w:tc>
          <w:tcPr>
            <w:tcW w:w="810" w:type="dxa"/>
          </w:tcPr>
          <w:p w:rsidR="00B37D9A" w:rsidRPr="00E14CED" w:rsidRDefault="00B37D9A" w:rsidP="00B37D9A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9:00</w:t>
            </w:r>
          </w:p>
        </w:tc>
      </w:tr>
      <w:tr w:rsidR="00E14CED" w:rsidRPr="00E14CED" w:rsidTr="00245563">
        <w:trPr>
          <w:trHeight w:val="332"/>
        </w:trPr>
        <w:tc>
          <w:tcPr>
            <w:tcW w:w="1094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كريم/ منى</w:t>
            </w:r>
          </w:p>
        </w:tc>
        <w:tc>
          <w:tcPr>
            <w:tcW w:w="99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علم اللغة</w:t>
            </w:r>
          </w:p>
        </w:tc>
        <w:tc>
          <w:tcPr>
            <w:tcW w:w="1350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مير</w:t>
            </w:r>
          </w:p>
        </w:tc>
        <w:tc>
          <w:tcPr>
            <w:tcW w:w="1350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شعر</w:t>
            </w:r>
          </w:p>
        </w:tc>
        <w:tc>
          <w:tcPr>
            <w:tcW w:w="1260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4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اجد</w:t>
            </w:r>
          </w:p>
        </w:tc>
        <w:tc>
          <w:tcPr>
            <w:tcW w:w="1134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صوت</w:t>
            </w:r>
          </w:p>
        </w:tc>
        <w:tc>
          <w:tcPr>
            <w:tcW w:w="851" w:type="dxa"/>
          </w:tcPr>
          <w:p w:rsidR="00B37D9A" w:rsidRPr="00E14CED" w:rsidRDefault="00B37D9A" w:rsidP="00B37D9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B37D9A" w:rsidRPr="00E14CED" w:rsidRDefault="00B37D9A" w:rsidP="006D032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بشرى /ايمان</w:t>
            </w:r>
          </w:p>
        </w:tc>
        <w:tc>
          <w:tcPr>
            <w:tcW w:w="1462" w:type="dxa"/>
          </w:tcPr>
          <w:p w:rsidR="00B37D9A" w:rsidRPr="00E14CED" w:rsidRDefault="00B37D9A" w:rsidP="00B37D9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صوت</w:t>
            </w:r>
          </w:p>
        </w:tc>
        <w:tc>
          <w:tcPr>
            <w:tcW w:w="810" w:type="dxa"/>
          </w:tcPr>
          <w:p w:rsidR="00B37D9A" w:rsidRPr="00E14CED" w:rsidRDefault="00B37D9A" w:rsidP="00B37D9A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0:00</w:t>
            </w:r>
          </w:p>
        </w:tc>
      </w:tr>
      <w:tr w:rsidR="00E14CED" w:rsidRPr="00E14CED" w:rsidTr="00245563">
        <w:trPr>
          <w:trHeight w:val="332"/>
        </w:trPr>
        <w:tc>
          <w:tcPr>
            <w:tcW w:w="1094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حمود</w:t>
            </w:r>
          </w:p>
        </w:tc>
        <w:tc>
          <w:tcPr>
            <w:tcW w:w="990" w:type="dxa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رجمة</w:t>
            </w:r>
          </w:p>
        </w:tc>
        <w:tc>
          <w:tcPr>
            <w:tcW w:w="1350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5577F7" w:rsidRPr="00E14CED" w:rsidRDefault="00DF715E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قاسم</w:t>
            </w:r>
          </w:p>
        </w:tc>
        <w:tc>
          <w:tcPr>
            <w:tcW w:w="1350" w:type="dxa"/>
          </w:tcPr>
          <w:p w:rsidR="005577F7" w:rsidRPr="00E14CED" w:rsidRDefault="00DF715E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رواية</w:t>
            </w:r>
          </w:p>
        </w:tc>
        <w:tc>
          <w:tcPr>
            <w:tcW w:w="1260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4" w:type="dxa"/>
          </w:tcPr>
          <w:p w:rsidR="005577F7" w:rsidRPr="00E14CED" w:rsidRDefault="006E3AC1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بيداء</w:t>
            </w:r>
          </w:p>
        </w:tc>
        <w:tc>
          <w:tcPr>
            <w:tcW w:w="1134" w:type="dxa"/>
          </w:tcPr>
          <w:p w:rsidR="005577F7" w:rsidRPr="00E14CED" w:rsidRDefault="006E3AC1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851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59" w:type="dxa"/>
          </w:tcPr>
          <w:p w:rsidR="005577F7" w:rsidRPr="00E14CED" w:rsidRDefault="00FE4CBC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بشرى /ايمان</w:t>
            </w:r>
          </w:p>
        </w:tc>
        <w:tc>
          <w:tcPr>
            <w:tcW w:w="1462" w:type="dxa"/>
          </w:tcPr>
          <w:p w:rsidR="005577F7" w:rsidRPr="00E14CED" w:rsidRDefault="00FE4C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صوت</w:t>
            </w:r>
          </w:p>
        </w:tc>
        <w:tc>
          <w:tcPr>
            <w:tcW w:w="810" w:type="dxa"/>
          </w:tcPr>
          <w:p w:rsidR="005577F7" w:rsidRPr="00E14CED" w:rsidRDefault="005577F7" w:rsidP="00411447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1:00</w:t>
            </w:r>
          </w:p>
        </w:tc>
      </w:tr>
      <w:tr w:rsidR="00E14CED" w:rsidRPr="00E14CED" w:rsidTr="00245563">
        <w:trPr>
          <w:trHeight w:val="332"/>
        </w:trPr>
        <w:tc>
          <w:tcPr>
            <w:tcW w:w="1094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حمود</w:t>
            </w:r>
          </w:p>
        </w:tc>
        <w:tc>
          <w:tcPr>
            <w:tcW w:w="99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رجمة</w:t>
            </w:r>
          </w:p>
        </w:tc>
        <w:tc>
          <w:tcPr>
            <w:tcW w:w="1350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نادية</w:t>
            </w:r>
          </w:p>
        </w:tc>
        <w:tc>
          <w:tcPr>
            <w:tcW w:w="135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علم اللغة</w:t>
            </w:r>
          </w:p>
        </w:tc>
        <w:tc>
          <w:tcPr>
            <w:tcW w:w="1260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4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بيداء</w:t>
            </w:r>
          </w:p>
        </w:tc>
        <w:tc>
          <w:tcPr>
            <w:tcW w:w="1134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851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C1F89" w:rsidRPr="00E14CED" w:rsidRDefault="00DC1F89" w:rsidP="00DC1F89">
            <w:pPr>
              <w:contextualSpacing/>
              <w:jc w:val="center"/>
              <w:rPr>
                <w:rFonts w:asciiTheme="majorBidi" w:hAnsiTheme="majorBidi" w:cstheme="majorBidi"/>
                <w:bCs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rtl/>
                <w:lang w:bidi="ar-IQ"/>
              </w:rPr>
              <w:t>د. نغم و نهى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C1F89" w:rsidRPr="00E14CED" w:rsidRDefault="00DC1F89" w:rsidP="00DC1F89">
            <w:pPr>
              <w:contextualSpacing/>
              <w:jc w:val="center"/>
              <w:rPr>
                <w:b/>
                <w:bCs/>
                <w:rtl/>
                <w:lang w:bidi="ar-IQ"/>
              </w:rPr>
            </w:pPr>
            <w:r w:rsidRPr="00E14CED">
              <w:rPr>
                <w:rFonts w:asciiTheme="majorBidi" w:eastAsia="Calibri" w:hAnsiTheme="majorBidi" w:cstheme="majorBidi"/>
                <w:bCs/>
                <w:rtl/>
              </w:rPr>
              <w:t>مهارات قيادة الحاسوب</w:t>
            </w:r>
          </w:p>
        </w:tc>
        <w:tc>
          <w:tcPr>
            <w:tcW w:w="810" w:type="dxa"/>
          </w:tcPr>
          <w:p w:rsidR="00DC1F89" w:rsidRPr="00E14CED" w:rsidRDefault="00DC1F89" w:rsidP="00DC1F89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2:00</w:t>
            </w:r>
          </w:p>
        </w:tc>
      </w:tr>
      <w:tr w:rsidR="00E14CED" w:rsidRPr="00E14CED" w:rsidTr="00245563">
        <w:trPr>
          <w:trHeight w:val="332"/>
        </w:trPr>
        <w:tc>
          <w:tcPr>
            <w:tcW w:w="1094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44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بشرى س</w:t>
            </w:r>
          </w:p>
        </w:tc>
        <w:tc>
          <w:tcPr>
            <w:tcW w:w="1350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ناهج</w:t>
            </w:r>
          </w:p>
        </w:tc>
        <w:tc>
          <w:tcPr>
            <w:tcW w:w="1260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4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</w:tcPr>
          <w:p w:rsidR="00DC1F89" w:rsidRPr="00E14CED" w:rsidRDefault="00DC1F89" w:rsidP="00DC1F89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1" w:type="dxa"/>
          </w:tcPr>
          <w:p w:rsidR="00DC1F89" w:rsidRPr="00E14CED" w:rsidRDefault="00DC1F89" w:rsidP="00DC1F89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C1F89" w:rsidRPr="00E14CED" w:rsidRDefault="00DC1F89" w:rsidP="00DC1F89">
            <w:pPr>
              <w:contextualSpacing/>
              <w:jc w:val="center"/>
              <w:rPr>
                <w:rFonts w:asciiTheme="majorBidi" w:hAnsiTheme="majorBidi" w:cstheme="majorBidi"/>
                <w:bCs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rtl/>
                <w:lang w:bidi="ar-IQ"/>
              </w:rPr>
              <w:t>د. نغم و نهى</w:t>
            </w:r>
          </w:p>
        </w:tc>
        <w:tc>
          <w:tcPr>
            <w:tcW w:w="1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C1F89" w:rsidRPr="00E14CED" w:rsidRDefault="00DC1F89" w:rsidP="00DC1F89">
            <w:pPr>
              <w:contextualSpacing/>
              <w:jc w:val="center"/>
              <w:rPr>
                <w:b/>
                <w:bCs/>
                <w:rtl/>
                <w:lang w:bidi="ar-IQ"/>
              </w:rPr>
            </w:pPr>
            <w:r w:rsidRPr="00E14CED">
              <w:rPr>
                <w:rFonts w:asciiTheme="majorBidi" w:eastAsia="Calibri" w:hAnsiTheme="majorBidi" w:cstheme="majorBidi"/>
                <w:bCs/>
                <w:rtl/>
              </w:rPr>
              <w:t>مهارات قيادة الحاسوب</w:t>
            </w:r>
          </w:p>
        </w:tc>
        <w:tc>
          <w:tcPr>
            <w:tcW w:w="810" w:type="dxa"/>
          </w:tcPr>
          <w:p w:rsidR="00DC1F89" w:rsidRPr="00E14CED" w:rsidRDefault="00DC1F89" w:rsidP="00DC1F89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:00</w:t>
            </w:r>
          </w:p>
        </w:tc>
      </w:tr>
    </w:tbl>
    <w:p w:rsidR="005577F7" w:rsidRPr="00E14CED" w:rsidRDefault="005577F7" w:rsidP="007C7534">
      <w:pPr>
        <w:jc w:val="right"/>
        <w:rPr>
          <w:b/>
          <w:bCs/>
          <w:rtl/>
        </w:rPr>
      </w:pPr>
    </w:p>
    <w:tbl>
      <w:tblPr>
        <w:tblStyle w:val="TableGrid"/>
        <w:tblW w:w="1545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055"/>
        <w:gridCol w:w="1618"/>
        <w:gridCol w:w="899"/>
        <w:gridCol w:w="1440"/>
        <w:gridCol w:w="1170"/>
        <w:gridCol w:w="1350"/>
        <w:gridCol w:w="1440"/>
        <w:gridCol w:w="900"/>
        <w:gridCol w:w="1260"/>
        <w:gridCol w:w="919"/>
        <w:gridCol w:w="849"/>
        <w:gridCol w:w="1656"/>
        <w:gridCol w:w="900"/>
      </w:tblGrid>
      <w:tr w:rsidR="00E14CED" w:rsidRPr="00E14CED" w:rsidTr="006833B6">
        <w:tc>
          <w:tcPr>
            <w:tcW w:w="3572" w:type="dxa"/>
            <w:gridSpan w:val="3"/>
            <w:shd w:val="clear" w:color="auto" w:fill="D99594" w:themeFill="accent2" w:themeFillTint="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  <w:tc>
          <w:tcPr>
            <w:tcW w:w="3960" w:type="dxa"/>
            <w:gridSpan w:val="3"/>
            <w:shd w:val="clear" w:color="auto" w:fill="D99594" w:themeFill="accent2" w:themeFillTint="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لثة </w:t>
            </w:r>
          </w:p>
        </w:tc>
        <w:tc>
          <w:tcPr>
            <w:tcW w:w="3600" w:type="dxa"/>
            <w:gridSpan w:val="3"/>
            <w:shd w:val="clear" w:color="auto" w:fill="D99594" w:themeFill="accent2" w:themeFillTint="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نية</w:t>
            </w:r>
          </w:p>
        </w:tc>
        <w:tc>
          <w:tcPr>
            <w:tcW w:w="3424" w:type="dxa"/>
            <w:gridSpan w:val="3"/>
            <w:shd w:val="clear" w:color="auto" w:fill="D99594" w:themeFill="accent2" w:themeFillTint="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اولى </w:t>
            </w:r>
          </w:p>
        </w:tc>
        <w:tc>
          <w:tcPr>
            <w:tcW w:w="900" w:type="dxa"/>
            <w:shd w:val="clear" w:color="auto" w:fill="D99594" w:themeFill="accent2" w:themeFillTint="9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ثلاثاء</w:t>
            </w:r>
          </w:p>
        </w:tc>
      </w:tr>
      <w:tr w:rsidR="00E14CED" w:rsidRPr="00E14CED" w:rsidTr="006833B6">
        <w:tc>
          <w:tcPr>
            <w:tcW w:w="1055" w:type="dxa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517" w:type="dxa"/>
            <w:gridSpan w:val="2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160" w:type="dxa"/>
            <w:gridSpan w:val="2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919" w:type="dxa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505" w:type="dxa"/>
            <w:gridSpan w:val="2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توقيت</w:t>
            </w:r>
          </w:p>
        </w:tc>
      </w:tr>
      <w:tr w:rsidR="00E14CED" w:rsidRPr="00E14CED" w:rsidTr="006833B6">
        <w:tc>
          <w:tcPr>
            <w:tcW w:w="1055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18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زهار / د.امل</w:t>
            </w:r>
          </w:p>
        </w:tc>
        <w:tc>
          <w:tcPr>
            <w:tcW w:w="899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رواية</w:t>
            </w: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ناريمان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90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بيداء</w:t>
            </w:r>
          </w:p>
        </w:tc>
        <w:tc>
          <w:tcPr>
            <w:tcW w:w="126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919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9" w:type="dxa"/>
          </w:tcPr>
          <w:p w:rsidR="00135F32" w:rsidRPr="00E14CED" w:rsidRDefault="00245563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رائد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35F32" w:rsidRPr="00E14CED" w:rsidRDefault="00135F32" w:rsidP="00135F32">
            <w:pPr>
              <w:rPr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تربية المعاصرة</w:t>
            </w:r>
          </w:p>
        </w:tc>
        <w:tc>
          <w:tcPr>
            <w:tcW w:w="900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9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5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18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زهار / د.امل</w:t>
            </w:r>
          </w:p>
        </w:tc>
        <w:tc>
          <w:tcPr>
            <w:tcW w:w="899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رواية</w:t>
            </w: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قاسم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رواية</w:t>
            </w: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90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 xml:space="preserve"> زينب</w:t>
            </w:r>
          </w:p>
        </w:tc>
        <w:tc>
          <w:tcPr>
            <w:tcW w:w="1260" w:type="dxa"/>
          </w:tcPr>
          <w:p w:rsidR="00135F32" w:rsidRPr="00E14CED" w:rsidRDefault="00135F32" w:rsidP="00135F32">
            <w:pPr>
              <w:tabs>
                <w:tab w:val="center" w:pos="522"/>
                <w:tab w:val="right" w:pos="1044"/>
              </w:tabs>
              <w:rPr>
                <w:b/>
                <w:bCs/>
                <w:sz w:val="24"/>
                <w:szCs w:val="24"/>
              </w:rPr>
            </w:pPr>
            <w:r w:rsidRPr="00E14CED">
              <w:rPr>
                <w:b/>
                <w:bCs/>
                <w:sz w:val="24"/>
                <w:szCs w:val="24"/>
                <w:rtl/>
              </w:rPr>
              <w:tab/>
            </w: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 xml:space="preserve"> قصيرة</w:t>
            </w:r>
            <w:r w:rsidRPr="00E14CED">
              <w:rPr>
                <w:b/>
                <w:bCs/>
                <w:sz w:val="24"/>
                <w:szCs w:val="24"/>
                <w:rtl/>
              </w:rPr>
              <w:tab/>
            </w: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صة</w:t>
            </w:r>
          </w:p>
        </w:tc>
        <w:tc>
          <w:tcPr>
            <w:tcW w:w="919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9" w:type="dxa"/>
          </w:tcPr>
          <w:p w:rsidR="00135F32" w:rsidRPr="00E14CED" w:rsidRDefault="00245563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رائد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35F32" w:rsidRPr="00E14CED" w:rsidRDefault="00135F32" w:rsidP="00135F32">
            <w:pPr>
              <w:rPr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تربية المعاصرة</w:t>
            </w:r>
          </w:p>
        </w:tc>
        <w:tc>
          <w:tcPr>
            <w:tcW w:w="900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0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5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18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صباح / د.مي</w:t>
            </w:r>
          </w:p>
        </w:tc>
        <w:tc>
          <w:tcPr>
            <w:tcW w:w="899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 xml:space="preserve">هدى/د.كريم 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تابة اكاديمية</w:t>
            </w:r>
          </w:p>
        </w:tc>
        <w:tc>
          <w:tcPr>
            <w:tcW w:w="144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90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زينب</w:t>
            </w:r>
          </w:p>
        </w:tc>
        <w:tc>
          <w:tcPr>
            <w:tcW w:w="126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صة قصيرة</w:t>
            </w:r>
          </w:p>
        </w:tc>
        <w:tc>
          <w:tcPr>
            <w:tcW w:w="919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49" w:type="dxa"/>
          </w:tcPr>
          <w:p w:rsidR="00135F32" w:rsidRPr="00E14CED" w:rsidRDefault="00245563" w:rsidP="00245563">
            <w:pPr>
              <w:jc w:val="center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سكنة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35F32" w:rsidRPr="00E14CED" w:rsidRDefault="00245563" w:rsidP="00135F32">
            <w:pPr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ربية رياضية</w:t>
            </w:r>
          </w:p>
        </w:tc>
        <w:tc>
          <w:tcPr>
            <w:tcW w:w="900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1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5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18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صباح / د.مي</w:t>
            </w:r>
          </w:p>
        </w:tc>
        <w:tc>
          <w:tcPr>
            <w:tcW w:w="899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1440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هدى/د.كريم</w:t>
            </w:r>
          </w:p>
        </w:tc>
        <w:tc>
          <w:tcPr>
            <w:tcW w:w="135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تابة اكاديمية</w:t>
            </w:r>
          </w:p>
        </w:tc>
        <w:tc>
          <w:tcPr>
            <w:tcW w:w="1440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90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يوسف</w:t>
            </w: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عليم</w:t>
            </w:r>
          </w:p>
        </w:tc>
        <w:tc>
          <w:tcPr>
            <w:tcW w:w="919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49" w:type="dxa"/>
          </w:tcPr>
          <w:p w:rsidR="00245563" w:rsidRPr="00E14CED" w:rsidRDefault="00245563" w:rsidP="00245563">
            <w:pPr>
              <w:jc w:val="center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سكنة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45563" w:rsidRPr="00E14CED" w:rsidRDefault="00245563" w:rsidP="00245563">
            <w:pPr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ربية رياضية</w:t>
            </w:r>
          </w:p>
        </w:tc>
        <w:tc>
          <w:tcPr>
            <w:tcW w:w="900" w:type="dxa"/>
          </w:tcPr>
          <w:p w:rsidR="00245563" w:rsidRPr="00E14CED" w:rsidRDefault="00245563" w:rsidP="00245563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2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5" w:type="dxa"/>
          </w:tcPr>
          <w:p w:rsidR="00F2721E" w:rsidRPr="00E14CED" w:rsidRDefault="00F2721E" w:rsidP="00F2721E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18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99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:rsidR="00F2721E" w:rsidRPr="00E14CED" w:rsidRDefault="00F2721E" w:rsidP="00F2721E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:rsidR="00F2721E" w:rsidRPr="00E14CED" w:rsidRDefault="00F2721E" w:rsidP="00F2721E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900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يلاف</w:t>
            </w:r>
          </w:p>
        </w:tc>
        <w:tc>
          <w:tcPr>
            <w:tcW w:w="1260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طرائق</w:t>
            </w:r>
          </w:p>
        </w:tc>
        <w:tc>
          <w:tcPr>
            <w:tcW w:w="919" w:type="dxa"/>
          </w:tcPr>
          <w:p w:rsidR="00F2721E" w:rsidRPr="00E14CED" w:rsidRDefault="00F2721E" w:rsidP="00F2721E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849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56" w:type="dxa"/>
          </w:tcPr>
          <w:p w:rsidR="00F2721E" w:rsidRPr="00E14CED" w:rsidRDefault="00F2721E" w:rsidP="00F2721E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00" w:type="dxa"/>
          </w:tcPr>
          <w:p w:rsidR="00F2721E" w:rsidRPr="00E14CED" w:rsidRDefault="00F2721E" w:rsidP="00F2721E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:00</w:t>
            </w:r>
          </w:p>
        </w:tc>
      </w:tr>
    </w:tbl>
    <w:p w:rsidR="005577F7" w:rsidRPr="00E14CED" w:rsidRDefault="005577F7" w:rsidP="007C7534">
      <w:pPr>
        <w:jc w:val="right"/>
        <w:rPr>
          <w:b/>
          <w:bCs/>
          <w:rtl/>
        </w:rPr>
      </w:pPr>
    </w:p>
    <w:p w:rsidR="005577F7" w:rsidRPr="00E14CED" w:rsidRDefault="005577F7" w:rsidP="007C7534">
      <w:pPr>
        <w:jc w:val="right"/>
        <w:rPr>
          <w:b/>
          <w:bCs/>
          <w:rtl/>
        </w:rPr>
      </w:pPr>
    </w:p>
    <w:p w:rsidR="005577F7" w:rsidRPr="00E14CED" w:rsidRDefault="005577F7" w:rsidP="007C7534">
      <w:pPr>
        <w:jc w:val="right"/>
        <w:rPr>
          <w:b/>
          <w:bCs/>
          <w:rtl/>
        </w:rPr>
      </w:pPr>
    </w:p>
    <w:tbl>
      <w:tblPr>
        <w:tblStyle w:val="TableGrid"/>
        <w:tblW w:w="1545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146"/>
        <w:gridCol w:w="1620"/>
        <w:gridCol w:w="990"/>
        <w:gridCol w:w="1260"/>
        <w:gridCol w:w="1260"/>
        <w:gridCol w:w="1170"/>
        <w:gridCol w:w="623"/>
        <w:gridCol w:w="637"/>
        <w:gridCol w:w="1080"/>
        <w:gridCol w:w="630"/>
        <w:gridCol w:w="720"/>
        <w:gridCol w:w="914"/>
        <w:gridCol w:w="346"/>
        <w:gridCol w:w="788"/>
        <w:gridCol w:w="382"/>
        <w:gridCol w:w="180"/>
        <w:gridCol w:w="720"/>
        <w:gridCol w:w="90"/>
        <w:gridCol w:w="900"/>
      </w:tblGrid>
      <w:tr w:rsidR="00E14CED" w:rsidRPr="00E14CED" w:rsidTr="006833B6">
        <w:tc>
          <w:tcPr>
            <w:tcW w:w="3756" w:type="dxa"/>
            <w:gridSpan w:val="3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  <w:tc>
          <w:tcPr>
            <w:tcW w:w="3690" w:type="dxa"/>
            <w:gridSpan w:val="3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لثة </w:t>
            </w:r>
          </w:p>
        </w:tc>
        <w:tc>
          <w:tcPr>
            <w:tcW w:w="3690" w:type="dxa"/>
            <w:gridSpan w:val="5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نية</w:t>
            </w:r>
          </w:p>
        </w:tc>
        <w:tc>
          <w:tcPr>
            <w:tcW w:w="3330" w:type="dxa"/>
            <w:gridSpan w:val="6"/>
            <w:shd w:val="clear" w:color="auto" w:fill="A6F8B6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اولى </w:t>
            </w:r>
          </w:p>
        </w:tc>
        <w:tc>
          <w:tcPr>
            <w:tcW w:w="990" w:type="dxa"/>
            <w:gridSpan w:val="2"/>
            <w:shd w:val="clear" w:color="auto" w:fill="A6F8B6"/>
          </w:tcPr>
          <w:p w:rsidR="005577F7" w:rsidRPr="00E14CED" w:rsidRDefault="005577F7" w:rsidP="005577F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اربعاء</w:t>
            </w:r>
          </w:p>
        </w:tc>
      </w:tr>
      <w:tr w:rsidR="00E14CED" w:rsidRPr="00E14CED" w:rsidTr="006833B6">
        <w:tc>
          <w:tcPr>
            <w:tcW w:w="1146" w:type="dxa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610" w:type="dxa"/>
            <w:gridSpan w:val="2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430" w:type="dxa"/>
            <w:gridSpan w:val="2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260" w:type="dxa"/>
            <w:gridSpan w:val="2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430" w:type="dxa"/>
            <w:gridSpan w:val="3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260" w:type="dxa"/>
            <w:gridSpan w:val="2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160" w:type="dxa"/>
            <w:gridSpan w:val="5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900" w:type="dxa"/>
            <w:shd w:val="clear" w:color="auto" w:fill="DBE5F1" w:themeFill="accent1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توقيت</w:t>
            </w:r>
          </w:p>
        </w:tc>
      </w:tr>
      <w:tr w:rsidR="00E14CED" w:rsidRPr="00E14CED" w:rsidTr="006833B6">
        <w:tc>
          <w:tcPr>
            <w:tcW w:w="1146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2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شيماء / د.سلام</w:t>
            </w:r>
          </w:p>
        </w:tc>
        <w:tc>
          <w:tcPr>
            <w:tcW w:w="99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طبيق</w:t>
            </w: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مال</w:t>
            </w:r>
          </w:p>
        </w:tc>
        <w:tc>
          <w:tcPr>
            <w:tcW w:w="117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1260" w:type="dxa"/>
            <w:gridSpan w:val="2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710" w:type="dxa"/>
            <w:gridSpan w:val="2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مل/مي/قاسم/</w:t>
            </w:r>
            <w:r w:rsidRPr="00E14CED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نعام</w:t>
            </w:r>
          </w:p>
        </w:tc>
        <w:tc>
          <w:tcPr>
            <w:tcW w:w="72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صغاء</w:t>
            </w:r>
          </w:p>
        </w:tc>
        <w:tc>
          <w:tcPr>
            <w:tcW w:w="914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  <w:gridSpan w:val="2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سماء/اسيل</w:t>
            </w:r>
          </w:p>
        </w:tc>
        <w:tc>
          <w:tcPr>
            <w:tcW w:w="1372" w:type="dxa"/>
            <w:gridSpan w:val="4"/>
          </w:tcPr>
          <w:p w:rsidR="00245563" w:rsidRPr="00E14CED" w:rsidRDefault="00245563" w:rsidP="00245563">
            <w:pPr>
              <w:jc w:val="right"/>
              <w:rPr>
                <w:b/>
                <w:bCs/>
              </w:rPr>
            </w:pPr>
            <w:r w:rsidRPr="00E14CED">
              <w:rPr>
                <w:rFonts w:hint="cs"/>
                <w:b/>
                <w:bCs/>
                <w:rtl/>
              </w:rPr>
              <w:t>مدخل الى المسرح</w:t>
            </w:r>
          </w:p>
        </w:tc>
        <w:tc>
          <w:tcPr>
            <w:tcW w:w="900" w:type="dxa"/>
          </w:tcPr>
          <w:p w:rsidR="00245563" w:rsidRPr="00E14CED" w:rsidRDefault="00245563" w:rsidP="00245563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9:00</w:t>
            </w:r>
          </w:p>
        </w:tc>
      </w:tr>
      <w:tr w:rsidR="00E14CED" w:rsidRPr="00E14CED" w:rsidTr="006833B6">
        <w:trPr>
          <w:trHeight w:val="332"/>
        </w:trPr>
        <w:tc>
          <w:tcPr>
            <w:tcW w:w="1146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2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شيماء / د.سلام</w:t>
            </w:r>
          </w:p>
        </w:tc>
        <w:tc>
          <w:tcPr>
            <w:tcW w:w="99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طبيق</w:t>
            </w: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مال</w:t>
            </w:r>
          </w:p>
        </w:tc>
        <w:tc>
          <w:tcPr>
            <w:tcW w:w="117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1260" w:type="dxa"/>
            <w:gridSpan w:val="2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710" w:type="dxa"/>
            <w:gridSpan w:val="2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مل/مي/قاسم/انعام</w:t>
            </w:r>
          </w:p>
        </w:tc>
        <w:tc>
          <w:tcPr>
            <w:tcW w:w="72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صغاء</w:t>
            </w:r>
          </w:p>
        </w:tc>
        <w:tc>
          <w:tcPr>
            <w:tcW w:w="914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  <w:gridSpan w:val="2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سماء/اسيل</w:t>
            </w:r>
          </w:p>
        </w:tc>
        <w:tc>
          <w:tcPr>
            <w:tcW w:w="1372" w:type="dxa"/>
            <w:gridSpan w:val="4"/>
          </w:tcPr>
          <w:p w:rsidR="00245563" w:rsidRPr="00E14CED" w:rsidRDefault="00245563" w:rsidP="00245563">
            <w:pPr>
              <w:jc w:val="right"/>
              <w:rPr>
                <w:b/>
                <w:bCs/>
              </w:rPr>
            </w:pPr>
            <w:r w:rsidRPr="00E14CED">
              <w:rPr>
                <w:rFonts w:hint="cs"/>
                <w:b/>
                <w:bCs/>
                <w:rtl/>
              </w:rPr>
              <w:t>مدخل الى المسرح</w:t>
            </w:r>
          </w:p>
        </w:tc>
        <w:tc>
          <w:tcPr>
            <w:tcW w:w="900" w:type="dxa"/>
          </w:tcPr>
          <w:p w:rsidR="00245563" w:rsidRPr="00E14CED" w:rsidRDefault="00245563" w:rsidP="00245563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0:00</w:t>
            </w:r>
          </w:p>
        </w:tc>
      </w:tr>
      <w:tr w:rsidR="00E14CED" w:rsidRPr="00E14CED" w:rsidTr="006833B6">
        <w:trPr>
          <w:trHeight w:val="332"/>
        </w:trPr>
        <w:tc>
          <w:tcPr>
            <w:tcW w:w="1146" w:type="dxa"/>
          </w:tcPr>
          <w:p w:rsidR="004F36FB" w:rsidRPr="00E14CED" w:rsidRDefault="004F36FB" w:rsidP="004F36FB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20" w:type="dxa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شيماء / د.سلام</w:t>
            </w:r>
          </w:p>
        </w:tc>
        <w:tc>
          <w:tcPr>
            <w:tcW w:w="990" w:type="dxa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طبيق</w:t>
            </w:r>
          </w:p>
        </w:tc>
        <w:tc>
          <w:tcPr>
            <w:tcW w:w="1260" w:type="dxa"/>
          </w:tcPr>
          <w:p w:rsidR="004F36FB" w:rsidRPr="00E14CED" w:rsidRDefault="004F36FB" w:rsidP="004F36FB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سماء</w:t>
            </w:r>
          </w:p>
        </w:tc>
        <w:tc>
          <w:tcPr>
            <w:tcW w:w="1170" w:type="dxa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صغاء</w:t>
            </w:r>
          </w:p>
        </w:tc>
        <w:tc>
          <w:tcPr>
            <w:tcW w:w="1260" w:type="dxa"/>
            <w:gridSpan w:val="2"/>
          </w:tcPr>
          <w:p w:rsidR="004F36FB" w:rsidRPr="00E14CED" w:rsidRDefault="004F36FB" w:rsidP="004F36FB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ضفاف</w:t>
            </w:r>
          </w:p>
        </w:tc>
        <w:tc>
          <w:tcPr>
            <w:tcW w:w="1350" w:type="dxa"/>
            <w:gridSpan w:val="2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شعر</w:t>
            </w:r>
          </w:p>
        </w:tc>
        <w:tc>
          <w:tcPr>
            <w:tcW w:w="2610" w:type="dxa"/>
            <w:gridSpan w:val="5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ض</w:t>
            </w:r>
            <w:r w:rsidR="00135F32" w:rsidRPr="00E14CED">
              <w:rPr>
                <w:rFonts w:hint="cs"/>
                <w:b/>
                <w:bCs/>
                <w:sz w:val="24"/>
                <w:szCs w:val="24"/>
                <w:rtl/>
              </w:rPr>
              <w:t>ي</w:t>
            </w: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ء/زينب/اماني/نادية</w:t>
            </w:r>
          </w:p>
        </w:tc>
        <w:tc>
          <w:tcPr>
            <w:tcW w:w="810" w:type="dxa"/>
            <w:gridSpan w:val="2"/>
          </w:tcPr>
          <w:p w:rsidR="004F36FB" w:rsidRPr="00E14CED" w:rsidRDefault="004F36FB" w:rsidP="004F36FB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ستماع</w:t>
            </w:r>
          </w:p>
        </w:tc>
        <w:tc>
          <w:tcPr>
            <w:tcW w:w="900" w:type="dxa"/>
          </w:tcPr>
          <w:p w:rsidR="004F36FB" w:rsidRPr="00E14CED" w:rsidRDefault="004F36FB" w:rsidP="004F36FB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1:00</w:t>
            </w:r>
          </w:p>
        </w:tc>
      </w:tr>
      <w:tr w:rsidR="00E14CED" w:rsidRPr="00E14CED" w:rsidTr="006833B6">
        <w:trPr>
          <w:trHeight w:val="332"/>
        </w:trPr>
        <w:tc>
          <w:tcPr>
            <w:tcW w:w="1146" w:type="dxa"/>
          </w:tcPr>
          <w:p w:rsidR="00E41C49" w:rsidRPr="00E14CED" w:rsidRDefault="00E41C49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20" w:type="dxa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صباح/د.مي</w:t>
            </w:r>
          </w:p>
        </w:tc>
        <w:tc>
          <w:tcPr>
            <w:tcW w:w="990" w:type="dxa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1260" w:type="dxa"/>
          </w:tcPr>
          <w:p w:rsidR="00E41C49" w:rsidRPr="00E14CED" w:rsidRDefault="00E41C49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سماء</w:t>
            </w:r>
          </w:p>
        </w:tc>
        <w:tc>
          <w:tcPr>
            <w:tcW w:w="1170" w:type="dxa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صغاء</w:t>
            </w:r>
          </w:p>
        </w:tc>
        <w:tc>
          <w:tcPr>
            <w:tcW w:w="1260" w:type="dxa"/>
            <w:gridSpan w:val="2"/>
          </w:tcPr>
          <w:p w:rsidR="00E41C49" w:rsidRPr="00E14CED" w:rsidRDefault="00E41C49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يوسف</w:t>
            </w:r>
          </w:p>
        </w:tc>
        <w:tc>
          <w:tcPr>
            <w:tcW w:w="1350" w:type="dxa"/>
            <w:gridSpan w:val="2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تعليم</w:t>
            </w:r>
          </w:p>
        </w:tc>
        <w:tc>
          <w:tcPr>
            <w:tcW w:w="2610" w:type="dxa"/>
            <w:gridSpan w:val="5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ض</w:t>
            </w:r>
            <w:r w:rsidR="00135F32" w:rsidRPr="00E14CED">
              <w:rPr>
                <w:rFonts w:hint="cs"/>
                <w:b/>
                <w:bCs/>
                <w:sz w:val="24"/>
                <w:szCs w:val="24"/>
                <w:rtl/>
              </w:rPr>
              <w:t>ي</w:t>
            </w: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ء/زينب/اماني/نادية</w:t>
            </w:r>
          </w:p>
        </w:tc>
        <w:tc>
          <w:tcPr>
            <w:tcW w:w="810" w:type="dxa"/>
            <w:gridSpan w:val="2"/>
          </w:tcPr>
          <w:p w:rsidR="00E41C49" w:rsidRPr="00E14CED" w:rsidRDefault="00E41C49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ستماع</w:t>
            </w:r>
          </w:p>
        </w:tc>
        <w:tc>
          <w:tcPr>
            <w:tcW w:w="900" w:type="dxa"/>
          </w:tcPr>
          <w:p w:rsidR="00E41C49" w:rsidRPr="00E14CED" w:rsidRDefault="00E41C49" w:rsidP="00411447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2:00</w:t>
            </w:r>
          </w:p>
        </w:tc>
      </w:tr>
      <w:tr w:rsidR="00E14CED" w:rsidRPr="00E14CED" w:rsidTr="006833B6">
        <w:trPr>
          <w:trHeight w:val="332"/>
        </w:trPr>
        <w:tc>
          <w:tcPr>
            <w:tcW w:w="1146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620" w:type="dxa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0" w:type="dxa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23" w:type="dxa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717" w:type="dxa"/>
            <w:gridSpan w:val="2"/>
          </w:tcPr>
          <w:p w:rsidR="005577F7" w:rsidRPr="00E14CED" w:rsidRDefault="00493A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سيل/ايمان</w:t>
            </w:r>
            <w:r w:rsidR="0030684B" w:rsidRPr="00E14CED">
              <w:rPr>
                <w:rFonts w:hint="cs"/>
                <w:b/>
                <w:bCs/>
                <w:sz w:val="24"/>
                <w:szCs w:val="24"/>
                <w:rtl/>
              </w:rPr>
              <w:t>/اسماء</w:t>
            </w:r>
          </w:p>
        </w:tc>
        <w:tc>
          <w:tcPr>
            <w:tcW w:w="1350" w:type="dxa"/>
            <w:gridSpan w:val="2"/>
          </w:tcPr>
          <w:p w:rsidR="005577F7" w:rsidRPr="00E14CED" w:rsidRDefault="00493A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كتابة اكاديمية</w:t>
            </w:r>
          </w:p>
        </w:tc>
        <w:tc>
          <w:tcPr>
            <w:tcW w:w="1260" w:type="dxa"/>
            <w:gridSpan w:val="2"/>
          </w:tcPr>
          <w:p w:rsidR="005577F7" w:rsidRPr="00E14CED" w:rsidRDefault="005577F7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70" w:type="dxa"/>
            <w:gridSpan w:val="2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00" w:type="dxa"/>
          </w:tcPr>
          <w:p w:rsidR="005577F7" w:rsidRPr="00E14CED" w:rsidRDefault="005577F7" w:rsidP="00411447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:00</w:t>
            </w:r>
          </w:p>
        </w:tc>
      </w:tr>
    </w:tbl>
    <w:p w:rsidR="005577F7" w:rsidRPr="00E14CED" w:rsidRDefault="005577F7" w:rsidP="007C7534">
      <w:pPr>
        <w:jc w:val="right"/>
        <w:rPr>
          <w:b/>
          <w:bCs/>
          <w:rtl/>
        </w:rPr>
      </w:pPr>
    </w:p>
    <w:tbl>
      <w:tblPr>
        <w:tblStyle w:val="TableGrid"/>
        <w:tblW w:w="1545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056"/>
        <w:gridCol w:w="1350"/>
        <w:gridCol w:w="1260"/>
        <w:gridCol w:w="1350"/>
        <w:gridCol w:w="1260"/>
        <w:gridCol w:w="1350"/>
        <w:gridCol w:w="1350"/>
        <w:gridCol w:w="1080"/>
        <w:gridCol w:w="1080"/>
        <w:gridCol w:w="772"/>
        <w:gridCol w:w="1134"/>
        <w:gridCol w:w="1418"/>
        <w:gridCol w:w="141"/>
        <w:gridCol w:w="855"/>
      </w:tblGrid>
      <w:tr w:rsidR="00E14CED" w:rsidRPr="00E14CED" w:rsidTr="006833B6">
        <w:tc>
          <w:tcPr>
            <w:tcW w:w="3666" w:type="dxa"/>
            <w:gridSpan w:val="3"/>
            <w:shd w:val="clear" w:color="auto" w:fill="BFBFBF" w:themeFill="background1" w:themeFillShade="BF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مرحلة الرابعة</w:t>
            </w:r>
          </w:p>
        </w:tc>
        <w:tc>
          <w:tcPr>
            <w:tcW w:w="3960" w:type="dxa"/>
            <w:gridSpan w:val="3"/>
            <w:shd w:val="clear" w:color="auto" w:fill="BFBFBF" w:themeFill="background1" w:themeFillShade="BF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لثة </w:t>
            </w:r>
          </w:p>
        </w:tc>
        <w:tc>
          <w:tcPr>
            <w:tcW w:w="3510" w:type="dxa"/>
            <w:gridSpan w:val="3"/>
            <w:shd w:val="clear" w:color="auto" w:fill="BFBFBF" w:themeFill="background1" w:themeFillShade="BF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ثانية</w:t>
            </w:r>
          </w:p>
        </w:tc>
        <w:tc>
          <w:tcPr>
            <w:tcW w:w="3324" w:type="dxa"/>
            <w:gridSpan w:val="3"/>
            <w:shd w:val="clear" w:color="auto" w:fill="BFBFBF" w:themeFill="background1" w:themeFillShade="BF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 المرحلة الاولى </w:t>
            </w:r>
          </w:p>
        </w:tc>
        <w:tc>
          <w:tcPr>
            <w:tcW w:w="996" w:type="dxa"/>
            <w:gridSpan w:val="2"/>
            <w:shd w:val="clear" w:color="auto" w:fill="BFBFBF" w:themeFill="background1" w:themeFillShade="BF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الخميس</w:t>
            </w:r>
          </w:p>
        </w:tc>
      </w:tr>
      <w:tr w:rsidR="00E14CED" w:rsidRPr="00E14CED" w:rsidTr="006833B6">
        <w:tc>
          <w:tcPr>
            <w:tcW w:w="1056" w:type="dxa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610" w:type="dxa"/>
            <w:gridSpan w:val="2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350" w:type="dxa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610" w:type="dxa"/>
            <w:gridSpan w:val="2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1350" w:type="dxa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160" w:type="dxa"/>
            <w:gridSpan w:val="2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772" w:type="dxa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>رمز الصف</w:t>
            </w:r>
          </w:p>
        </w:tc>
        <w:tc>
          <w:tcPr>
            <w:tcW w:w="2693" w:type="dxa"/>
            <w:gridSpan w:val="3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8"/>
                <w:szCs w:val="28"/>
              </w:rPr>
            </w:pPr>
            <w:r w:rsidRPr="00E14CED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ــــــــادة </w:t>
            </w:r>
          </w:p>
        </w:tc>
        <w:tc>
          <w:tcPr>
            <w:tcW w:w="855" w:type="dxa"/>
            <w:shd w:val="clear" w:color="auto" w:fill="FDE9D9" w:themeFill="accent6" w:themeFillTint="33"/>
          </w:tcPr>
          <w:p w:rsidR="005577F7" w:rsidRPr="00E14CED" w:rsidRDefault="005577F7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التوقيت</w:t>
            </w:r>
          </w:p>
        </w:tc>
      </w:tr>
      <w:tr w:rsidR="00E14CED" w:rsidRPr="00E14CED" w:rsidTr="006833B6">
        <w:tc>
          <w:tcPr>
            <w:tcW w:w="1056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سعد</w:t>
            </w:r>
          </w:p>
        </w:tc>
        <w:tc>
          <w:tcPr>
            <w:tcW w:w="126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شعر</w:t>
            </w: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قاسم</w:t>
            </w: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رواية</w:t>
            </w: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EB1B93" w:rsidRPr="00E14CED" w:rsidRDefault="00493A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سندس</w:t>
            </w:r>
          </w:p>
        </w:tc>
        <w:tc>
          <w:tcPr>
            <w:tcW w:w="1080" w:type="dxa"/>
          </w:tcPr>
          <w:p w:rsidR="00EB1B93" w:rsidRPr="00E14CED" w:rsidRDefault="00493A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راءة</w:t>
            </w:r>
          </w:p>
        </w:tc>
        <w:tc>
          <w:tcPr>
            <w:tcW w:w="772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EB1B93" w:rsidRPr="00E14CED" w:rsidRDefault="00C20D85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نى/هدى</w:t>
            </w:r>
          </w:p>
        </w:tc>
        <w:tc>
          <w:tcPr>
            <w:tcW w:w="1559" w:type="dxa"/>
            <w:gridSpan w:val="2"/>
          </w:tcPr>
          <w:p w:rsidR="00EB1B93" w:rsidRPr="00E14CED" w:rsidRDefault="00C20D85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855" w:type="dxa"/>
          </w:tcPr>
          <w:p w:rsidR="00EB1B93" w:rsidRPr="00E14CED" w:rsidRDefault="00EB1B93" w:rsidP="00411447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9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6" w:type="dxa"/>
          </w:tcPr>
          <w:p w:rsidR="0031647A" w:rsidRPr="00E14CED" w:rsidRDefault="0031647A" w:rsidP="0031647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سعد</w:t>
            </w:r>
          </w:p>
        </w:tc>
        <w:tc>
          <w:tcPr>
            <w:tcW w:w="1260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 xml:space="preserve">شعر </w:t>
            </w:r>
          </w:p>
        </w:tc>
        <w:tc>
          <w:tcPr>
            <w:tcW w:w="1350" w:type="dxa"/>
          </w:tcPr>
          <w:p w:rsidR="0031647A" w:rsidRPr="00E14CED" w:rsidRDefault="0031647A" w:rsidP="0031647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نادية</w:t>
            </w:r>
          </w:p>
        </w:tc>
        <w:tc>
          <w:tcPr>
            <w:tcW w:w="1350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علم لغة</w:t>
            </w:r>
          </w:p>
        </w:tc>
        <w:tc>
          <w:tcPr>
            <w:tcW w:w="1350" w:type="dxa"/>
          </w:tcPr>
          <w:p w:rsidR="0031647A" w:rsidRPr="00E14CED" w:rsidRDefault="0031647A" w:rsidP="0031647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سندس</w:t>
            </w:r>
          </w:p>
        </w:tc>
        <w:tc>
          <w:tcPr>
            <w:tcW w:w="1080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راءة</w:t>
            </w:r>
          </w:p>
        </w:tc>
        <w:tc>
          <w:tcPr>
            <w:tcW w:w="772" w:type="dxa"/>
          </w:tcPr>
          <w:p w:rsidR="0031647A" w:rsidRPr="00E14CED" w:rsidRDefault="0031647A" w:rsidP="0031647A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نى/هدى</w:t>
            </w:r>
          </w:p>
        </w:tc>
        <w:tc>
          <w:tcPr>
            <w:tcW w:w="1559" w:type="dxa"/>
            <w:gridSpan w:val="2"/>
          </w:tcPr>
          <w:p w:rsidR="0031647A" w:rsidRPr="00E14CED" w:rsidRDefault="0031647A" w:rsidP="0031647A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855" w:type="dxa"/>
          </w:tcPr>
          <w:p w:rsidR="0031647A" w:rsidRPr="00E14CED" w:rsidRDefault="0031647A" w:rsidP="0031647A">
            <w:pPr>
              <w:jc w:val="right"/>
              <w:rPr>
                <w:sz w:val="24"/>
                <w:szCs w:val="24"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0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6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جيان</w:t>
            </w: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ياس وتقويم</w:t>
            </w:r>
          </w:p>
        </w:tc>
        <w:tc>
          <w:tcPr>
            <w:tcW w:w="1350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 xml:space="preserve">نادية </w:t>
            </w:r>
          </w:p>
        </w:tc>
        <w:tc>
          <w:tcPr>
            <w:tcW w:w="135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علم اللغة</w:t>
            </w:r>
          </w:p>
        </w:tc>
        <w:tc>
          <w:tcPr>
            <w:tcW w:w="1350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انعام</w:t>
            </w:r>
          </w:p>
        </w:tc>
        <w:tc>
          <w:tcPr>
            <w:tcW w:w="1080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سرح</w:t>
            </w:r>
          </w:p>
        </w:tc>
        <w:tc>
          <w:tcPr>
            <w:tcW w:w="772" w:type="dxa"/>
          </w:tcPr>
          <w:p w:rsidR="00245563" w:rsidRPr="00E14CED" w:rsidRDefault="00245563" w:rsidP="00245563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منى/هدى</w:t>
            </w:r>
          </w:p>
        </w:tc>
        <w:tc>
          <w:tcPr>
            <w:tcW w:w="1559" w:type="dxa"/>
            <w:gridSpan w:val="2"/>
          </w:tcPr>
          <w:p w:rsidR="00245563" w:rsidRPr="00E14CED" w:rsidRDefault="00245563" w:rsidP="00245563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855" w:type="dxa"/>
          </w:tcPr>
          <w:p w:rsidR="00245563" w:rsidRPr="00E14CED" w:rsidRDefault="00245563" w:rsidP="00245563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1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6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جيان</w:t>
            </w:r>
          </w:p>
        </w:tc>
        <w:tc>
          <w:tcPr>
            <w:tcW w:w="126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ياس وتقويم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د.نريمان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قواعد</w:t>
            </w:r>
          </w:p>
        </w:tc>
        <w:tc>
          <w:tcPr>
            <w:tcW w:w="1350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نغم / نهى</w:t>
            </w:r>
          </w:p>
        </w:tc>
        <w:tc>
          <w:tcPr>
            <w:tcW w:w="1080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حاسوب</w:t>
            </w:r>
          </w:p>
        </w:tc>
        <w:tc>
          <w:tcPr>
            <w:tcW w:w="772" w:type="dxa"/>
          </w:tcPr>
          <w:p w:rsidR="00135F32" w:rsidRPr="00E14CED" w:rsidRDefault="00135F32" w:rsidP="00135F3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135F32" w:rsidRPr="00E14CED" w:rsidRDefault="00135F32" w:rsidP="00135F32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:rsidR="00135F32" w:rsidRPr="00E14CED" w:rsidRDefault="00135F32" w:rsidP="00135F32">
            <w:pPr>
              <w:jc w:val="right"/>
              <w:rPr>
                <w:b/>
                <w:bCs/>
              </w:rPr>
            </w:pPr>
          </w:p>
        </w:tc>
        <w:tc>
          <w:tcPr>
            <w:tcW w:w="855" w:type="dxa"/>
          </w:tcPr>
          <w:p w:rsidR="00135F32" w:rsidRPr="00E14CED" w:rsidRDefault="00135F32" w:rsidP="00135F32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2:00</w:t>
            </w:r>
          </w:p>
        </w:tc>
      </w:tr>
      <w:tr w:rsidR="00E14CED" w:rsidRPr="00E14CED" w:rsidTr="006833B6">
        <w:trPr>
          <w:trHeight w:val="332"/>
        </w:trPr>
        <w:tc>
          <w:tcPr>
            <w:tcW w:w="1056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26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26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EB1B93" w:rsidRPr="00E14CED" w:rsidRDefault="00493A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نغم / نهى</w:t>
            </w:r>
          </w:p>
        </w:tc>
        <w:tc>
          <w:tcPr>
            <w:tcW w:w="1080" w:type="dxa"/>
          </w:tcPr>
          <w:p w:rsidR="00EB1B93" w:rsidRPr="00E14CED" w:rsidRDefault="00493ABC" w:rsidP="00411447">
            <w:pPr>
              <w:jc w:val="right"/>
              <w:rPr>
                <w:b/>
                <w:bCs/>
                <w:sz w:val="24"/>
                <w:szCs w:val="24"/>
              </w:rPr>
            </w:pPr>
            <w:r w:rsidRPr="00E14CED">
              <w:rPr>
                <w:rFonts w:hint="cs"/>
                <w:b/>
                <w:bCs/>
                <w:sz w:val="24"/>
                <w:szCs w:val="24"/>
                <w:rtl/>
              </w:rPr>
              <w:t>حاسوب</w:t>
            </w:r>
          </w:p>
        </w:tc>
        <w:tc>
          <w:tcPr>
            <w:tcW w:w="772" w:type="dxa"/>
          </w:tcPr>
          <w:p w:rsidR="00EB1B93" w:rsidRPr="00E14CED" w:rsidRDefault="00EB1B93" w:rsidP="00411447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gridSpan w:val="2"/>
          </w:tcPr>
          <w:p w:rsidR="00EB1B93" w:rsidRPr="00E14CED" w:rsidRDefault="00EB1B93" w:rsidP="0041144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5" w:type="dxa"/>
          </w:tcPr>
          <w:p w:rsidR="00EB1B93" w:rsidRPr="00E14CED" w:rsidRDefault="00EB1B93" w:rsidP="00411447">
            <w:pPr>
              <w:jc w:val="right"/>
              <w:rPr>
                <w:sz w:val="24"/>
                <w:szCs w:val="24"/>
                <w:rtl/>
              </w:rPr>
            </w:pPr>
            <w:r w:rsidRPr="00E14CED">
              <w:rPr>
                <w:rFonts w:hint="cs"/>
                <w:sz w:val="24"/>
                <w:szCs w:val="24"/>
                <w:rtl/>
              </w:rPr>
              <w:t>1:00</w:t>
            </w:r>
          </w:p>
        </w:tc>
      </w:tr>
    </w:tbl>
    <w:p w:rsidR="005577F7" w:rsidRPr="00E14CED" w:rsidRDefault="005577F7" w:rsidP="007C7534">
      <w:pPr>
        <w:jc w:val="right"/>
        <w:rPr>
          <w:b/>
          <w:bCs/>
          <w:rtl/>
        </w:rPr>
      </w:pPr>
    </w:p>
    <w:p w:rsidR="00E41C49" w:rsidRPr="00E14CED" w:rsidRDefault="00E41C49" w:rsidP="007C7534">
      <w:pPr>
        <w:jc w:val="right"/>
        <w:rPr>
          <w:b/>
          <w:bCs/>
          <w:rtl/>
        </w:rPr>
      </w:pPr>
    </w:p>
    <w:p w:rsidR="00E41C49" w:rsidRDefault="00E41C49" w:rsidP="007C7534">
      <w:pPr>
        <w:jc w:val="right"/>
        <w:rPr>
          <w:b/>
          <w:bCs/>
          <w:rtl/>
        </w:rPr>
      </w:pPr>
    </w:p>
    <w:p w:rsidR="00E41C49" w:rsidRDefault="00E41C49" w:rsidP="007C7534">
      <w:pPr>
        <w:jc w:val="right"/>
        <w:rPr>
          <w:b/>
          <w:bCs/>
          <w:rtl/>
        </w:rPr>
      </w:pPr>
    </w:p>
    <w:p w:rsidR="00E41C49" w:rsidRDefault="00E41C49" w:rsidP="007C7534">
      <w:pPr>
        <w:jc w:val="right"/>
        <w:rPr>
          <w:b/>
          <w:bCs/>
          <w:rtl/>
        </w:rPr>
      </w:pPr>
    </w:p>
    <w:p w:rsidR="00E41C49" w:rsidRDefault="00E41C49" w:rsidP="00B047B0">
      <w:pPr>
        <w:rPr>
          <w:b/>
          <w:bCs/>
          <w:rtl/>
        </w:rPr>
      </w:pPr>
    </w:p>
    <w:sectPr w:rsidR="00E41C49" w:rsidSect="005006E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9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DM0NzA3NbA0NDZU0lEKTi0uzszPAykwNKwFALTNntwtAAAA"/>
  </w:docVars>
  <w:rsids>
    <w:rsidRoot w:val="00EB4AD0"/>
    <w:rsid w:val="00014505"/>
    <w:rsid w:val="00035AFA"/>
    <w:rsid w:val="00127862"/>
    <w:rsid w:val="001348C8"/>
    <w:rsid w:val="001349C5"/>
    <w:rsid w:val="00135F32"/>
    <w:rsid w:val="00175155"/>
    <w:rsid w:val="001B053A"/>
    <w:rsid w:val="001C3134"/>
    <w:rsid w:val="00233AD9"/>
    <w:rsid w:val="00242A49"/>
    <w:rsid w:val="00245563"/>
    <w:rsid w:val="002B0D3E"/>
    <w:rsid w:val="002D65D0"/>
    <w:rsid w:val="002E7A49"/>
    <w:rsid w:val="0030684B"/>
    <w:rsid w:val="0031647A"/>
    <w:rsid w:val="00367263"/>
    <w:rsid w:val="00390C55"/>
    <w:rsid w:val="00390F46"/>
    <w:rsid w:val="003F2535"/>
    <w:rsid w:val="00411447"/>
    <w:rsid w:val="00415986"/>
    <w:rsid w:val="0043524F"/>
    <w:rsid w:val="00493ABC"/>
    <w:rsid w:val="004B3FC4"/>
    <w:rsid w:val="004F36FB"/>
    <w:rsid w:val="005006E0"/>
    <w:rsid w:val="00515BA5"/>
    <w:rsid w:val="005577F7"/>
    <w:rsid w:val="005978A9"/>
    <w:rsid w:val="006132E4"/>
    <w:rsid w:val="0065179A"/>
    <w:rsid w:val="006833B6"/>
    <w:rsid w:val="006D0329"/>
    <w:rsid w:val="006E3AC1"/>
    <w:rsid w:val="00710F71"/>
    <w:rsid w:val="00722F9C"/>
    <w:rsid w:val="00727373"/>
    <w:rsid w:val="007C7534"/>
    <w:rsid w:val="00884AED"/>
    <w:rsid w:val="009B69B8"/>
    <w:rsid w:val="00A02EA9"/>
    <w:rsid w:val="00A64733"/>
    <w:rsid w:val="00B047B0"/>
    <w:rsid w:val="00B22524"/>
    <w:rsid w:val="00B37D9A"/>
    <w:rsid w:val="00B67F1C"/>
    <w:rsid w:val="00BA1B0F"/>
    <w:rsid w:val="00C20D85"/>
    <w:rsid w:val="00C36EF6"/>
    <w:rsid w:val="00C53D52"/>
    <w:rsid w:val="00C66902"/>
    <w:rsid w:val="00CA7779"/>
    <w:rsid w:val="00CB7A89"/>
    <w:rsid w:val="00D3059A"/>
    <w:rsid w:val="00DC1F89"/>
    <w:rsid w:val="00DD5188"/>
    <w:rsid w:val="00DF715E"/>
    <w:rsid w:val="00E14CED"/>
    <w:rsid w:val="00E41C49"/>
    <w:rsid w:val="00EA0104"/>
    <w:rsid w:val="00EB1B93"/>
    <w:rsid w:val="00EB4AD0"/>
    <w:rsid w:val="00F2721E"/>
    <w:rsid w:val="00F5465A"/>
    <w:rsid w:val="00FE4CBC"/>
    <w:rsid w:val="00FF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0CAC3"/>
  <w15:docId w15:val="{E55E087A-5614-4981-9FF6-CC47CA7B4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7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6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E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D0EF78-13A8-4A68-B643-46C603A6032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Ahmed Saker</dc:creator>
  <cp:keywords/>
  <dc:description/>
  <cp:lastModifiedBy>Dhea mizhir</cp:lastModifiedBy>
  <cp:revision>2</cp:revision>
  <cp:lastPrinted>2020-04-11T14:07:00Z</cp:lastPrinted>
  <dcterms:created xsi:type="dcterms:W3CDTF">2020-11-23T09:13:00Z</dcterms:created>
  <dcterms:modified xsi:type="dcterms:W3CDTF">2020-11-23T09:13:00Z</dcterms:modified>
</cp:coreProperties>
</file>